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DD4DD" w14:textId="77777777" w:rsidR="00446730" w:rsidRDefault="00446730" w:rsidP="00446730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>Azure 70-53</w:t>
      </w:r>
      <w:r>
        <w:rPr>
          <w:sz w:val="56"/>
          <w:szCs w:val="56"/>
        </w:rPr>
        <w:t>3</w:t>
      </w:r>
      <w:r w:rsidRPr="00FF197E">
        <w:rPr>
          <w:sz w:val="56"/>
          <w:szCs w:val="56"/>
        </w:rPr>
        <w:t xml:space="preserve"> Certification Jump Start </w:t>
      </w:r>
    </w:p>
    <w:p w14:paraId="133BD3AA" w14:textId="702B7307" w:rsidR="00446730" w:rsidRPr="00446730" w:rsidRDefault="00446730" w:rsidP="00446730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 xml:space="preserve">Day </w:t>
      </w:r>
      <w:r>
        <w:rPr>
          <w:b/>
          <w:sz w:val="48"/>
          <w:szCs w:val="48"/>
        </w:rPr>
        <w:t>1:</w:t>
      </w:r>
      <w:r w:rsidRPr="001C7142">
        <w:rPr>
          <w:sz w:val="48"/>
          <w:szCs w:val="48"/>
        </w:rPr>
        <w:t xml:space="preserve">   </w:t>
      </w:r>
      <w:proofErr w:type="spellStart"/>
      <w:r w:rsidRPr="00446730">
        <w:rPr>
          <w:color w:val="0070C0"/>
          <w:sz w:val="48"/>
          <w:szCs w:val="48"/>
        </w:rPr>
        <w:t>DayName</w:t>
      </w:r>
      <w:proofErr w:type="spellEnd"/>
      <w:r w:rsidRPr="00446730">
        <w:rPr>
          <w:color w:val="0070C0"/>
          <w:sz w:val="48"/>
          <w:szCs w:val="48"/>
        </w:rPr>
        <w:t>, Month Day</w:t>
      </w:r>
    </w:p>
    <w:p w14:paraId="3353BD65" w14:textId="7933EF22" w:rsidR="001C7142" w:rsidRPr="001C7142" w:rsidRDefault="00446730" w:rsidP="00446730">
      <w:pPr>
        <w:spacing w:after="0"/>
        <w:jc w:val="center"/>
        <w:rPr>
          <w:sz w:val="48"/>
          <w:szCs w:val="48"/>
        </w:rPr>
      </w:pPr>
      <w:r w:rsidRPr="00446730">
        <w:rPr>
          <w:color w:val="0070C0"/>
          <w:sz w:val="48"/>
          <w:szCs w:val="48"/>
        </w:rPr>
        <w:t>{Floor #} Floor Room: Room#/</w:t>
      </w:r>
      <w:proofErr w:type="spellStart"/>
      <w:r w:rsidRPr="00446730">
        <w:rPr>
          <w:color w:val="0070C0"/>
          <w:sz w:val="48"/>
          <w:szCs w:val="48"/>
        </w:rPr>
        <w:t>RoomName</w:t>
      </w:r>
      <w:proofErr w:type="spellEnd"/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39C9CB1E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  <w:r w:rsidR="00446730" w:rsidRPr="00446730">
        <w:rPr>
          <w:color w:val="0070C0"/>
          <w:sz w:val="48"/>
        </w:rPr>
        <w:t>[need to add]</w:t>
      </w:r>
    </w:p>
    <w:p w14:paraId="5D91F9E9" w14:textId="152EC88B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>tent: https://github.com/guruskill</w:t>
      </w:r>
      <w:r w:rsidRPr="005A2ECA">
        <w:rPr>
          <w:sz w:val="32"/>
          <w:szCs w:val="32"/>
        </w:rPr>
        <w:t>/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       </w:t>
      </w:r>
    </w:p>
    <w:p w14:paraId="62CD4196" w14:textId="3966779C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46F632DD" w:rsidR="00F64630" w:rsidRPr="006046C4" w:rsidRDefault="00DD2E9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</w:p>
        </w:tc>
      </w:tr>
      <w:tr w:rsidR="00F64630" w:rsidRPr="006046C4" w14:paraId="4E399916" w14:textId="77777777" w:rsidTr="0042230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7A079A3E" w:rsidR="006046C4" w:rsidRPr="00275388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089F155A" w:rsidR="00DD2E90" w:rsidRPr="00316A07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  <w:hideMark/>
          </w:tcPr>
          <w:p w14:paraId="32BAE570" w14:textId="1BC30848" w:rsidR="00DD2E90" w:rsidRPr="006046C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</w:t>
            </w:r>
            <w:r w:rsidR="004467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Expert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&amp; DevOps </w:t>
            </w:r>
          </w:p>
        </w:tc>
      </w:tr>
      <w:tr w:rsidR="00DD2E90" w:rsidRPr="006046C4" w14:paraId="5598DE03" w14:textId="77777777" w:rsidTr="009E4F40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6D7438B2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reak/Labs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DD2E90" w:rsidRPr="006046C4" w14:paraId="391ED546" w14:textId="77777777" w:rsidTr="00AF1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3BA1321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1FB27E06" w:rsidR="00DD2E90" w:rsidRPr="005243B1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65D50B49" w14:textId="00F4C876" w:rsidR="00DD2E90" w:rsidRPr="006046C4" w:rsidRDefault="003F49C7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3" w:history="1">
              <w:r w:rsidR="00B556AD" w:rsidRPr="00B556A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and Implement Azure App Service Apps </w:t>
              </w:r>
            </w:hyperlink>
          </w:p>
        </w:tc>
      </w:tr>
      <w:tr w:rsidR="00DD2E90" w:rsidRPr="006046C4" w14:paraId="3CE07A8E" w14:textId="77777777" w:rsidTr="009E4F40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46DE2CCB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35AFE283" w:rsidR="00DD2E90" w:rsidRPr="00455C8A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450DAA3" w14:textId="2786FF16" w:rsidR="00DD2E90" w:rsidRPr="006046C4" w:rsidRDefault="00AF3072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F307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reate and Manage Compute Resources</w:t>
            </w:r>
          </w:p>
        </w:tc>
      </w:tr>
      <w:tr w:rsidR="00DD2E90" w:rsidRPr="006046C4" w14:paraId="15A2CCEF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50065A38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6E62D6B8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632031F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080151E8" w:rsidR="00DD2E90" w:rsidRPr="00B5256E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9F02FB3" w14:textId="43F58CB8" w:rsidR="00DD2E90" w:rsidRPr="006046C4" w:rsidRDefault="00AF112D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F11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implement a Storage Strategy</w:t>
            </w:r>
          </w:p>
        </w:tc>
      </w:tr>
      <w:tr w:rsidR="00DD2E90" w:rsidRPr="006046C4" w14:paraId="330745C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59A552DE" w:rsidR="00DD2E90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</w:tcPr>
          <w:p w14:paraId="116CC4D0" w14:textId="5FF45BD1" w:rsidR="00DD2E90" w:rsidRPr="00B5256E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 </w:t>
            </w:r>
          </w:p>
        </w:tc>
        <w:tc>
          <w:tcPr>
            <w:tcW w:w="6685" w:type="dxa"/>
          </w:tcPr>
          <w:p w14:paraId="14C70B40" w14:textId="629BF709" w:rsidR="00DD2E90" w:rsidRDefault="00AF112D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Implement Virtual Networks</w:t>
            </w:r>
          </w:p>
        </w:tc>
      </w:tr>
      <w:tr w:rsidR="00DD2E90" w:rsidRPr="006046C4" w14:paraId="1DE8D8A7" w14:textId="77777777" w:rsidTr="009E4F40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685E9A07" w:rsidR="00DD2E90" w:rsidRPr="006046C4" w:rsidRDefault="00FE5EB9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 w:rsidR="00AF11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DD2E90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1B6BCDCB" w14:textId="32A2B553" w:rsidR="00A96C11" w:rsidRPr="00D909ED" w:rsidRDefault="001C7142" w:rsidP="00446730">
      <w:pPr>
        <w:spacing w:after="0"/>
        <w:rPr>
          <w:rFonts w:ascii="Calibri" w:hAnsi="Calibri" w:cs="Calibri"/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  <w:r w:rsidR="00446730">
        <w:rPr>
          <w:sz w:val="28"/>
          <w:szCs w:val="28"/>
        </w:rPr>
        <w:t xml:space="preserve"> [</w:t>
      </w:r>
      <w:proofErr w:type="spellStart"/>
      <w:r w:rsidR="00446730" w:rsidRPr="00446730">
        <w:rPr>
          <w:b/>
          <w:color w:val="0070C0"/>
          <w:sz w:val="28"/>
        </w:rPr>
        <w:t>SurveyLink</w:t>
      </w:r>
      <w:proofErr w:type="spellEnd"/>
      <w:r w:rsidR="00446730">
        <w:rPr>
          <w:b/>
          <w:color w:val="0070C0"/>
          <w:sz w:val="28"/>
        </w:rPr>
        <w:t>]</w:t>
      </w:r>
      <w:r w:rsidR="00A96C11" w:rsidRPr="00D909ED">
        <w:rPr>
          <w:rFonts w:cs="Arial"/>
          <w:color w:val="000000"/>
          <w:sz w:val="28"/>
          <w:szCs w:val="28"/>
        </w:rPr>
        <w:t xml:space="preserve"> </w:t>
      </w:r>
    </w:p>
    <w:p w14:paraId="5D85FAB7" w14:textId="77777777" w:rsidR="002B7489" w:rsidRDefault="002B7489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</w:rPr>
      </w:pPr>
    </w:p>
    <w:p w14:paraId="039FA061" w14:textId="6B41D263" w:rsidR="004F3BD2" w:rsidRPr="002B7489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  <w:u w:val="single"/>
        </w:rPr>
      </w:pPr>
      <w:r w:rsidRPr="002B7489">
        <w:rPr>
          <w:noProof/>
          <w:u w:val="single"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B7489">
        <w:rPr>
          <w:noProof/>
          <w:u w:val="single"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Skills </w:t>
      </w:r>
      <w:r w:rsidR="002B7489">
        <w:rPr>
          <w:rFonts w:asciiTheme="minorHAnsi" w:hAnsiTheme="minorHAnsi" w:cs="Arial"/>
          <w:color w:val="000000"/>
          <w:u w:val="single"/>
        </w:rPr>
        <w:t>E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valuated </w:t>
      </w:r>
      <w:r w:rsidR="002B7489">
        <w:rPr>
          <w:rFonts w:asciiTheme="minorHAnsi" w:hAnsiTheme="minorHAnsi" w:cs="Arial"/>
          <w:color w:val="000000"/>
          <w:u w:val="single"/>
        </w:rPr>
        <w:t>&amp;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 </w:t>
      </w:r>
      <w:r w:rsidR="002B7489">
        <w:rPr>
          <w:rFonts w:asciiTheme="minorHAnsi" w:hAnsiTheme="minorHAnsi" w:cs="Arial"/>
          <w:color w:val="000000"/>
          <w:u w:val="single"/>
        </w:rPr>
        <w:t>M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ore </w:t>
      </w:r>
      <w:r w:rsidR="002B7489">
        <w:rPr>
          <w:rFonts w:asciiTheme="minorHAnsi" w:hAnsiTheme="minorHAnsi" w:cs="Arial"/>
          <w:color w:val="000000"/>
          <w:u w:val="single"/>
        </w:rPr>
        <w:t>L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earning </w:t>
      </w:r>
      <w:r w:rsidR="002B7489">
        <w:rPr>
          <w:rFonts w:asciiTheme="minorHAnsi" w:hAnsiTheme="minorHAnsi" w:cs="Arial"/>
          <w:color w:val="000000"/>
          <w:u w:val="single"/>
        </w:rPr>
        <w:t>O</w:t>
      </w:r>
      <w:r w:rsidR="002B7489" w:rsidRPr="002B7489">
        <w:rPr>
          <w:rFonts w:asciiTheme="minorHAnsi" w:hAnsiTheme="minorHAnsi" w:cs="Arial"/>
          <w:color w:val="000000"/>
          <w:u w:val="single"/>
        </w:rPr>
        <w:t>pportunities</w:t>
      </w:r>
      <w:r w:rsidR="002B7489">
        <w:rPr>
          <w:rFonts w:asciiTheme="minorHAnsi" w:hAnsiTheme="minorHAnsi" w:cs="Arial"/>
          <w:color w:val="000000"/>
          <w:u w:val="single"/>
        </w:rPr>
        <w:t>: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 </w:t>
      </w:r>
      <w:r w:rsidR="002B7489">
        <w:rPr>
          <w:rFonts w:asciiTheme="minorHAnsi" w:hAnsiTheme="minorHAnsi" w:cs="Arial"/>
          <w:color w:val="000000"/>
          <w:u w:val="single"/>
        </w:rPr>
        <w:br/>
      </w:r>
      <w:hyperlink r:id="rId10" w:history="1">
        <w:r w:rsidR="002B7489" w:rsidRPr="009C5AC0">
          <w:rPr>
            <w:rStyle w:val="Hyperlink"/>
            <w:rFonts w:asciiTheme="minorHAnsi" w:hAnsiTheme="minorHAnsi" w:cs="Arial"/>
          </w:rPr>
          <w:t>https://www.microsoft.com/en-us/learning/exam-70-533.aspx</w:t>
        </w:r>
      </w:hyperlink>
      <w:r w:rsidR="002B7489">
        <w:rPr>
          <w:rFonts w:asciiTheme="minorHAnsi" w:hAnsiTheme="minorHAnsi" w:cs="Arial"/>
          <w:color w:val="000000"/>
        </w:rPr>
        <w:t xml:space="preserve"> </w:t>
      </w:r>
    </w:p>
    <w:p w14:paraId="1046414B" w14:textId="1278EA8B" w:rsidR="002B7489" w:rsidRDefault="002B7489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581D48E3" w14:textId="5A0E0E16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53</w:t>
      </w:r>
      <w:r w:rsidR="00446730">
        <w:rPr>
          <w:sz w:val="56"/>
          <w:szCs w:val="56"/>
        </w:rPr>
        <w:t>3</w:t>
      </w:r>
      <w:r w:rsidRPr="00FF197E">
        <w:rPr>
          <w:sz w:val="56"/>
          <w:szCs w:val="56"/>
        </w:rPr>
        <w:t xml:space="preserve"> Certification Jump Start </w:t>
      </w:r>
    </w:p>
    <w:p w14:paraId="76821BBB" w14:textId="160288D4" w:rsidR="004F3BD2" w:rsidRPr="00446730" w:rsidRDefault="004F3BD2" w:rsidP="004F3BD2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="00446730">
        <w:rPr>
          <w:b/>
          <w:sz w:val="48"/>
          <w:szCs w:val="48"/>
        </w:rPr>
        <w:t>:</w:t>
      </w:r>
      <w:r w:rsidRPr="001C7142">
        <w:rPr>
          <w:sz w:val="48"/>
          <w:szCs w:val="48"/>
        </w:rPr>
        <w:t xml:space="preserve">   </w:t>
      </w:r>
      <w:proofErr w:type="spellStart"/>
      <w:r w:rsidR="00446730" w:rsidRPr="00446730">
        <w:rPr>
          <w:color w:val="0070C0"/>
          <w:sz w:val="48"/>
          <w:szCs w:val="48"/>
        </w:rPr>
        <w:t>DayName</w:t>
      </w:r>
      <w:proofErr w:type="spellEnd"/>
      <w:r w:rsidRPr="00446730">
        <w:rPr>
          <w:color w:val="0070C0"/>
          <w:sz w:val="48"/>
          <w:szCs w:val="48"/>
        </w:rPr>
        <w:t xml:space="preserve">, </w:t>
      </w:r>
      <w:r w:rsidR="00446730" w:rsidRPr="00446730">
        <w:rPr>
          <w:color w:val="0070C0"/>
          <w:sz w:val="48"/>
          <w:szCs w:val="48"/>
        </w:rPr>
        <w:t>Month</w:t>
      </w:r>
      <w:r w:rsidR="0099643C" w:rsidRPr="00446730">
        <w:rPr>
          <w:color w:val="0070C0"/>
          <w:sz w:val="48"/>
          <w:szCs w:val="48"/>
        </w:rPr>
        <w:t xml:space="preserve"> </w:t>
      </w:r>
      <w:r w:rsidR="00446730" w:rsidRPr="00446730">
        <w:rPr>
          <w:color w:val="0070C0"/>
          <w:sz w:val="48"/>
          <w:szCs w:val="48"/>
        </w:rPr>
        <w:t>Day</w:t>
      </w:r>
    </w:p>
    <w:p w14:paraId="515FDE0A" w14:textId="36FBF647" w:rsidR="003D61F1" w:rsidRPr="00446730" w:rsidRDefault="00446730" w:rsidP="003D61F1">
      <w:pPr>
        <w:spacing w:after="0"/>
        <w:jc w:val="center"/>
        <w:rPr>
          <w:color w:val="0070C0"/>
          <w:sz w:val="48"/>
          <w:szCs w:val="48"/>
        </w:rPr>
      </w:pPr>
      <w:r w:rsidRPr="00446730">
        <w:rPr>
          <w:color w:val="0070C0"/>
          <w:sz w:val="48"/>
          <w:szCs w:val="48"/>
        </w:rPr>
        <w:t>{Floor #} Floor</w:t>
      </w:r>
      <w:r w:rsidR="003D61F1" w:rsidRPr="00446730">
        <w:rPr>
          <w:color w:val="0070C0"/>
          <w:sz w:val="48"/>
          <w:szCs w:val="48"/>
        </w:rPr>
        <w:t xml:space="preserve"> Room</w:t>
      </w:r>
      <w:r w:rsidRPr="00446730">
        <w:rPr>
          <w:color w:val="0070C0"/>
          <w:sz w:val="48"/>
          <w:szCs w:val="48"/>
        </w:rPr>
        <w:t>:</w:t>
      </w:r>
      <w:r w:rsidR="003D61F1" w:rsidRPr="00446730">
        <w:rPr>
          <w:color w:val="0070C0"/>
          <w:sz w:val="48"/>
          <w:szCs w:val="48"/>
        </w:rPr>
        <w:t xml:space="preserve"> </w:t>
      </w:r>
      <w:r w:rsidRPr="00446730">
        <w:rPr>
          <w:color w:val="0070C0"/>
          <w:sz w:val="48"/>
          <w:szCs w:val="48"/>
        </w:rPr>
        <w:t>Room#/</w:t>
      </w:r>
      <w:proofErr w:type="spellStart"/>
      <w:r w:rsidRPr="00446730">
        <w:rPr>
          <w:color w:val="0070C0"/>
          <w:sz w:val="48"/>
          <w:szCs w:val="48"/>
        </w:rPr>
        <w:t>RoomName</w:t>
      </w:r>
      <w:proofErr w:type="spellEnd"/>
    </w:p>
    <w:p w14:paraId="4D6F62D8" w14:textId="77777777" w:rsidR="004F3BD2" w:rsidRDefault="004F3BD2" w:rsidP="004F3BD2">
      <w:pPr>
        <w:spacing w:after="0"/>
        <w:jc w:val="center"/>
        <w:rPr>
          <w:sz w:val="32"/>
          <w:szCs w:val="32"/>
        </w:rPr>
      </w:pPr>
    </w:p>
    <w:p w14:paraId="672B6949" w14:textId="77777777" w:rsidR="00446730" w:rsidRDefault="00446730" w:rsidP="004F3BD2">
      <w:pPr>
        <w:spacing w:after="0"/>
        <w:jc w:val="center"/>
        <w:rPr>
          <w:color w:val="0070C0"/>
          <w:sz w:val="48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  <w:r w:rsidRPr="00446730">
        <w:rPr>
          <w:color w:val="0070C0"/>
          <w:sz w:val="48"/>
        </w:rPr>
        <w:t>[need to add]</w:t>
      </w:r>
    </w:p>
    <w:p w14:paraId="597851C8" w14:textId="7AC809C3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tent: https://github.com/</w:t>
      </w:r>
      <w:r w:rsidR="008B50B5">
        <w:rPr>
          <w:sz w:val="32"/>
          <w:szCs w:val="32"/>
        </w:rPr>
        <w:t>guruskill</w:t>
      </w:r>
      <w:r w:rsidRPr="005A2ECA">
        <w:rPr>
          <w:sz w:val="32"/>
          <w:szCs w:val="32"/>
        </w:rPr>
        <w:t>/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</w:t>
      </w:r>
    </w:p>
    <w:p w14:paraId="77E63C58" w14:textId="5AF46108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42230D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</w:tcPr>
          <w:p w14:paraId="1461CDF5" w14:textId="1E5C26E1" w:rsidR="004F3BD2" w:rsidRPr="00C70DEA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726DEB0" w14:textId="6059874F" w:rsidR="004F3BD2" w:rsidRPr="00186DAE" w:rsidRDefault="00AF112D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Deploy ARM Templates</w:t>
            </w:r>
          </w:p>
        </w:tc>
      </w:tr>
      <w:tr w:rsidR="004F3BD2" w:rsidRPr="00186DAE" w14:paraId="38BA91C1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2284B319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504C4966" w:rsidR="004F3BD2" w:rsidRPr="00C70DEA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29478B5F" w14:textId="50A8C15F" w:rsidR="004F3BD2" w:rsidRPr="00186DAE" w:rsidRDefault="00AF112D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Security and Recovery Services</w:t>
            </w:r>
          </w:p>
        </w:tc>
      </w:tr>
      <w:tr w:rsidR="004F3BD2" w:rsidRPr="00186DAE" w14:paraId="695F6C9F" w14:textId="77777777" w:rsidTr="004B1D4A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084DFC88" w:rsidR="004F3BD2" w:rsidRPr="00186DAE" w:rsidRDefault="004F3BD2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1964C77B" w14:textId="77777777" w:rsidTr="00AF1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29516886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19A8A8B8" w:rsidR="004F3BD2" w:rsidRPr="002B1AC2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B42B6A0" w14:textId="0A9A12A4" w:rsidR="004F3BD2" w:rsidRPr="00186DAE" w:rsidRDefault="00087CCA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Security, and Recovery Services</w:t>
            </w:r>
          </w:p>
        </w:tc>
      </w:tr>
      <w:tr w:rsidR="004F3BD2" w:rsidRPr="00186DAE" w14:paraId="66BE4A74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239ABC1D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6ADB3FA" w:rsidR="004F3BD2" w:rsidRPr="00186DAE" w:rsidRDefault="00B5321C" w:rsidP="00296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</w:t>
            </w:r>
            <w:r w:rsidR="00656F6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,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B5321C" w:rsidRPr="00186DAE" w14:paraId="14E0831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1D5B1DE6" w:rsidR="00B5321C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noWrap/>
          </w:tcPr>
          <w:p w14:paraId="0BF30C16" w14:textId="765D6C70" w:rsidR="00B5321C" w:rsidRPr="00FE5EB9" w:rsidRDefault="00B5321C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06235780" w14:textId="467C2557" w:rsidR="00B5321C" w:rsidRPr="00FE5EB9" w:rsidRDefault="005A098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nage Azure </w:t>
            </w:r>
            <w:r w:rsidR="00FE5EB9" w:rsidRP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s</w:t>
            </w:r>
          </w:p>
        </w:tc>
      </w:tr>
      <w:tr w:rsidR="00087CCA" w:rsidRPr="00186DAE" w14:paraId="6D77BC29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122B876C" w14:textId="63AB1EFA" w:rsidR="00087CCA" w:rsidRDefault="00087CCA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00 PM</w:t>
            </w:r>
          </w:p>
        </w:tc>
        <w:tc>
          <w:tcPr>
            <w:tcW w:w="2790" w:type="dxa"/>
            <w:noWrap/>
          </w:tcPr>
          <w:p w14:paraId="2AF6EB64" w14:textId="77777777" w:rsidR="00087CCA" w:rsidRDefault="00087CCA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5DB114CC" w14:textId="01B37178" w:rsidR="00087CCA" w:rsidRPr="00186DAE" w:rsidRDefault="00087CCA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Identities</w:t>
            </w:r>
          </w:p>
        </w:tc>
      </w:tr>
      <w:tr w:rsidR="00087CCA" w:rsidRPr="00186DAE" w14:paraId="60AB4044" w14:textId="77777777" w:rsidTr="00087C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6D4C3D60" w:rsidR="00087CCA" w:rsidRPr="00186DAE" w:rsidRDefault="00087CCA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45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vAlign w:val="center"/>
          </w:tcPr>
          <w:p w14:paraId="19A4C1CB" w14:textId="23610C5C" w:rsidR="00087CCA" w:rsidRPr="00087CCA" w:rsidRDefault="00087CCA" w:rsidP="00087C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087CCA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>Break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>/Labs</w:t>
            </w:r>
          </w:p>
        </w:tc>
      </w:tr>
      <w:tr w:rsidR="00CE7E71" w:rsidRPr="00186DAE" w14:paraId="0FB36347" w14:textId="77777777" w:rsidTr="009E7A29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FAFA0C6" w14:textId="6CB56067" w:rsidR="00CE7E71" w:rsidRPr="00186DAE" w:rsidRDefault="00087CCA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CE7E71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4FB79582" w14:textId="0CABF600" w:rsidR="00CE7E71" w:rsidRPr="00B3062A" w:rsidRDefault="00CE7E71" w:rsidP="00CE7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Tara Webb</w:t>
            </w:r>
            <w:r w:rsidR="00460D33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/Dan Stolts</w:t>
            </w:r>
            <w:r w:rsidR="003A0B12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 (Microsoft)</w:t>
            </w:r>
          </w:p>
        </w:tc>
        <w:tc>
          <w:tcPr>
            <w:tcW w:w="6420" w:type="dxa"/>
            <w:hideMark/>
          </w:tcPr>
          <w:p w14:paraId="50EF844D" w14:textId="5C42D179" w:rsidR="00CE7E71" w:rsidRPr="00186DAE" w:rsidRDefault="00CE7E71" w:rsidP="00CE7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 How will you use what you</w:t>
            </w:r>
            <w:r w:rsid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bookmarkStart w:id="0" w:name="_GoBack"/>
            <w:bookmarkEnd w:id="0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earned?</w:t>
            </w:r>
          </w:p>
        </w:tc>
      </w:tr>
      <w:tr w:rsidR="0094072B" w:rsidRPr="00186DAE" w14:paraId="6C02BE3B" w14:textId="77777777" w:rsidTr="004B1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5C49A4B6" w:rsidR="0094072B" w:rsidRPr="000314CD" w:rsidRDefault="000314CD" w:rsidP="000314CD">
            <w:pPr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30 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22081814" w:rsidR="0094072B" w:rsidRDefault="0094072B" w:rsidP="004B1D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3856FCE3" w14:textId="074C2BF5" w:rsidR="00A96C11" w:rsidRPr="00D909ED" w:rsidRDefault="004F3BD2" w:rsidP="00446730">
      <w:pPr>
        <w:spacing w:after="0"/>
        <w:rPr>
          <w:rFonts w:ascii="Calibri" w:hAnsi="Calibri" w:cs="Calibri"/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  <w:r w:rsidR="00446730">
        <w:rPr>
          <w:sz w:val="28"/>
          <w:szCs w:val="28"/>
        </w:rPr>
        <w:t xml:space="preserve"> [</w:t>
      </w:r>
      <w:proofErr w:type="spellStart"/>
      <w:r w:rsidR="00446730" w:rsidRPr="00446730">
        <w:rPr>
          <w:b/>
          <w:color w:val="0070C0"/>
          <w:sz w:val="28"/>
        </w:rPr>
        <w:t>SurveyLink</w:t>
      </w:r>
      <w:proofErr w:type="spellEnd"/>
      <w:r w:rsidR="00446730">
        <w:rPr>
          <w:b/>
          <w:color w:val="0070C0"/>
          <w:sz w:val="28"/>
        </w:rPr>
        <w:t>]</w:t>
      </w:r>
    </w:p>
    <w:p w14:paraId="58C68367" w14:textId="7197CDB3" w:rsidR="00194D98" w:rsidRDefault="000D26FE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B4CAD" w14:textId="17798468" w:rsidR="002B7489" w:rsidRPr="00A96C11" w:rsidRDefault="002B7489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 w:rsidRPr="002B7489">
        <w:rPr>
          <w:rFonts w:asciiTheme="minorHAnsi" w:hAnsiTheme="minorHAnsi" w:cs="Arial"/>
          <w:color w:val="000000"/>
          <w:u w:val="single"/>
        </w:rPr>
        <w:t xml:space="preserve">Skills </w:t>
      </w:r>
      <w:r>
        <w:rPr>
          <w:rFonts w:asciiTheme="minorHAnsi" w:hAnsiTheme="minorHAnsi" w:cs="Arial"/>
          <w:color w:val="000000"/>
          <w:u w:val="single"/>
        </w:rPr>
        <w:t>E</w:t>
      </w:r>
      <w:r w:rsidRPr="002B7489">
        <w:rPr>
          <w:rFonts w:asciiTheme="minorHAnsi" w:hAnsiTheme="minorHAnsi" w:cs="Arial"/>
          <w:color w:val="000000"/>
          <w:u w:val="single"/>
        </w:rPr>
        <w:t xml:space="preserve">valuated </w:t>
      </w:r>
      <w:r>
        <w:rPr>
          <w:rFonts w:asciiTheme="minorHAnsi" w:hAnsiTheme="minorHAnsi" w:cs="Arial"/>
          <w:color w:val="000000"/>
          <w:u w:val="single"/>
        </w:rPr>
        <w:t>&amp;</w:t>
      </w:r>
      <w:r w:rsidRPr="002B7489">
        <w:rPr>
          <w:rFonts w:asciiTheme="minorHAnsi" w:hAnsiTheme="minorHAnsi" w:cs="Arial"/>
          <w:color w:val="000000"/>
          <w:u w:val="single"/>
        </w:rPr>
        <w:t xml:space="preserve"> </w:t>
      </w:r>
      <w:r>
        <w:rPr>
          <w:rFonts w:asciiTheme="minorHAnsi" w:hAnsiTheme="minorHAnsi" w:cs="Arial"/>
          <w:color w:val="000000"/>
          <w:u w:val="single"/>
        </w:rPr>
        <w:t>M</w:t>
      </w:r>
      <w:r w:rsidRPr="002B7489">
        <w:rPr>
          <w:rFonts w:asciiTheme="minorHAnsi" w:hAnsiTheme="minorHAnsi" w:cs="Arial"/>
          <w:color w:val="000000"/>
          <w:u w:val="single"/>
        </w:rPr>
        <w:t xml:space="preserve">ore </w:t>
      </w:r>
      <w:r>
        <w:rPr>
          <w:rFonts w:asciiTheme="minorHAnsi" w:hAnsiTheme="minorHAnsi" w:cs="Arial"/>
          <w:color w:val="000000"/>
          <w:u w:val="single"/>
        </w:rPr>
        <w:t>L</w:t>
      </w:r>
      <w:r w:rsidRPr="002B7489">
        <w:rPr>
          <w:rFonts w:asciiTheme="minorHAnsi" w:hAnsiTheme="minorHAnsi" w:cs="Arial"/>
          <w:color w:val="000000"/>
          <w:u w:val="single"/>
        </w:rPr>
        <w:t xml:space="preserve">earning </w:t>
      </w:r>
      <w:r>
        <w:rPr>
          <w:rFonts w:asciiTheme="minorHAnsi" w:hAnsiTheme="minorHAnsi" w:cs="Arial"/>
          <w:color w:val="000000"/>
          <w:u w:val="single"/>
        </w:rPr>
        <w:t>O</w:t>
      </w:r>
      <w:r w:rsidRPr="002B7489">
        <w:rPr>
          <w:rFonts w:asciiTheme="minorHAnsi" w:hAnsiTheme="minorHAnsi" w:cs="Arial"/>
          <w:color w:val="000000"/>
          <w:u w:val="single"/>
        </w:rPr>
        <w:t>pportunities</w:t>
      </w:r>
      <w:r>
        <w:rPr>
          <w:rFonts w:asciiTheme="minorHAnsi" w:hAnsiTheme="minorHAnsi" w:cs="Arial"/>
          <w:color w:val="000000"/>
          <w:u w:val="single"/>
        </w:rPr>
        <w:t>:</w:t>
      </w:r>
      <w:r w:rsidRPr="002B7489">
        <w:rPr>
          <w:rFonts w:asciiTheme="minorHAnsi" w:hAnsiTheme="minorHAnsi" w:cs="Arial"/>
          <w:color w:val="000000"/>
          <w:u w:val="single"/>
        </w:rPr>
        <w:t xml:space="preserve"> </w:t>
      </w:r>
      <w:r>
        <w:rPr>
          <w:rFonts w:asciiTheme="minorHAnsi" w:hAnsiTheme="minorHAnsi" w:cs="Arial"/>
          <w:color w:val="000000"/>
          <w:u w:val="single"/>
        </w:rPr>
        <w:br/>
      </w:r>
      <w:hyperlink r:id="rId11" w:history="1">
        <w:r w:rsidRPr="009C5AC0">
          <w:rPr>
            <w:rStyle w:val="Hyperlink"/>
            <w:rFonts w:asciiTheme="minorHAnsi" w:hAnsiTheme="minorHAnsi" w:cs="Arial"/>
          </w:rPr>
          <w:t>https://www.microsoft.com/en-us/learning/exam-70-533.aspx</w:t>
        </w:r>
      </w:hyperlink>
    </w:p>
    <w:sectPr w:rsidR="002B7489" w:rsidRPr="00A96C11" w:rsidSect="005A2E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1E5DF5" w14:textId="77777777" w:rsidR="003F49C7" w:rsidRDefault="003F49C7" w:rsidP="0042230D">
      <w:pPr>
        <w:spacing w:after="0" w:line="240" w:lineRule="auto"/>
      </w:pPr>
      <w:r>
        <w:separator/>
      </w:r>
    </w:p>
  </w:endnote>
  <w:endnote w:type="continuationSeparator" w:id="0">
    <w:p w14:paraId="7824D623" w14:textId="77777777" w:rsidR="003F49C7" w:rsidRDefault="003F49C7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361F4" w14:textId="77777777" w:rsidR="003F49C7" w:rsidRDefault="003F49C7" w:rsidP="0042230D">
      <w:pPr>
        <w:spacing w:after="0" w:line="240" w:lineRule="auto"/>
      </w:pPr>
      <w:r>
        <w:separator/>
      </w:r>
    </w:p>
  </w:footnote>
  <w:footnote w:type="continuationSeparator" w:id="0">
    <w:p w14:paraId="175DAE26" w14:textId="77777777" w:rsidR="003F49C7" w:rsidRDefault="003F49C7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qwUAaSrhHywAAAA="/>
  </w:docVars>
  <w:rsids>
    <w:rsidRoot w:val="006046C4"/>
    <w:rsid w:val="000314CD"/>
    <w:rsid w:val="00087CCA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B7489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3F49C7"/>
    <w:rsid w:val="004102B8"/>
    <w:rsid w:val="00417A3D"/>
    <w:rsid w:val="0042230D"/>
    <w:rsid w:val="00425031"/>
    <w:rsid w:val="004429EB"/>
    <w:rsid w:val="00446730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0982"/>
    <w:rsid w:val="005A2ECA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7F53D9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D3A3D"/>
    <w:rsid w:val="009D3AB6"/>
    <w:rsid w:val="009E4F40"/>
    <w:rsid w:val="00A03C00"/>
    <w:rsid w:val="00A2279D"/>
    <w:rsid w:val="00A31AFC"/>
    <w:rsid w:val="00A34CB7"/>
    <w:rsid w:val="00A63E1C"/>
    <w:rsid w:val="00A96C11"/>
    <w:rsid w:val="00AC7CD5"/>
    <w:rsid w:val="00AE1477"/>
    <w:rsid w:val="00AF112D"/>
    <w:rsid w:val="00AF3072"/>
    <w:rsid w:val="00B20284"/>
    <w:rsid w:val="00B20F4F"/>
    <w:rsid w:val="00B25FD3"/>
    <w:rsid w:val="00B3062A"/>
    <w:rsid w:val="00B5256E"/>
    <w:rsid w:val="00B5321C"/>
    <w:rsid w:val="00B556AD"/>
    <w:rsid w:val="00B63BA6"/>
    <w:rsid w:val="00B979F2"/>
    <w:rsid w:val="00BC65FD"/>
    <w:rsid w:val="00BC71EF"/>
    <w:rsid w:val="00C33D0B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A5118"/>
    <w:rsid w:val="00F04D35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icrosoft.com/en-us/learning/exam-70-533.aspx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microsoft.com/en-us/learning/exam-70-533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1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3</cp:revision>
  <cp:lastPrinted>2017-10-11T00:57:00Z</cp:lastPrinted>
  <dcterms:created xsi:type="dcterms:W3CDTF">2018-01-14T19:11:00Z</dcterms:created>
  <dcterms:modified xsi:type="dcterms:W3CDTF">2018-01-30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